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57D15" w14:textId="77777777" w:rsidR="00536020" w:rsidRDefault="00536020" w:rsidP="00536020">
      <w:pPr>
        <w:spacing w:after="0" w:line="360" w:lineRule="auto"/>
        <w:jc w:val="center"/>
        <w:rPr>
          <w:b/>
        </w:rPr>
      </w:pPr>
      <w:r>
        <w:rPr>
          <w:b/>
        </w:rPr>
        <w:t>Marketing 470 Strategic Internet Marketing</w:t>
      </w:r>
    </w:p>
    <w:p w14:paraId="3BFC8158" w14:textId="77777777" w:rsidR="00536020" w:rsidRDefault="00536020" w:rsidP="00536020">
      <w:pPr>
        <w:spacing w:after="0" w:line="360" w:lineRule="auto"/>
        <w:jc w:val="center"/>
        <w:rPr>
          <w:b/>
        </w:rPr>
      </w:pPr>
      <w:r>
        <w:rPr>
          <w:b/>
        </w:rPr>
        <w:t>Tentative Course Outline and Schedule</w:t>
      </w:r>
    </w:p>
    <w:p w14:paraId="60FAEA54" w14:textId="0D6DFBE3" w:rsidR="00536020" w:rsidRDefault="001372BA" w:rsidP="00536020">
      <w:pPr>
        <w:spacing w:after="0" w:line="360" w:lineRule="auto"/>
        <w:jc w:val="center"/>
        <w:rPr>
          <w:b/>
        </w:rPr>
      </w:pPr>
      <w:r>
        <w:rPr>
          <w:b/>
        </w:rPr>
        <w:t>Fall</w:t>
      </w:r>
      <w:r w:rsidR="00536020">
        <w:rPr>
          <w:b/>
        </w:rPr>
        <w:t xml:space="preserve"> 201</w:t>
      </w:r>
      <w:r w:rsidR="002478FD">
        <w:rPr>
          <w:b/>
        </w:rPr>
        <w:t>8</w:t>
      </w:r>
    </w:p>
    <w:p w14:paraId="14FC7ECC" w14:textId="29E564AA" w:rsidR="00536020" w:rsidRPr="00C56304" w:rsidRDefault="00536020" w:rsidP="00536020">
      <w:pPr>
        <w:spacing w:after="0" w:line="360" w:lineRule="auto"/>
        <w:jc w:val="center"/>
        <w:rPr>
          <w:b/>
          <w:i/>
          <w:u w:val="single"/>
        </w:rPr>
      </w:pPr>
      <w:r>
        <w:rPr>
          <w:b/>
          <w:i/>
          <w:u w:val="single"/>
        </w:rPr>
        <w:t>May change based on time constraints or at the discretion of the instructor</w:t>
      </w:r>
      <w:r w:rsidR="00152E0D">
        <w:rPr>
          <w:b/>
          <w:i/>
          <w:u w:val="single"/>
        </w:rPr>
        <w:t>. Exams and due dates will not change.</w:t>
      </w:r>
    </w:p>
    <w:p w14:paraId="35990943" w14:textId="77777777" w:rsidR="00536020" w:rsidRDefault="00536020" w:rsidP="00536020">
      <w:pPr>
        <w:spacing w:after="0" w:line="360" w:lineRule="auto"/>
        <w:rPr>
          <w:b/>
        </w:rPr>
      </w:pPr>
      <w:r>
        <w:rPr>
          <w:b/>
        </w:rPr>
        <w:t>Week 1</w:t>
      </w:r>
    </w:p>
    <w:p w14:paraId="6B44B102" w14:textId="5C68FA11" w:rsidR="002478FD" w:rsidRDefault="0037411D" w:rsidP="00536020">
      <w:pPr>
        <w:spacing w:after="0" w:line="360" w:lineRule="auto"/>
      </w:pPr>
      <w:r>
        <w:tab/>
      </w:r>
      <w:r w:rsidR="003F3264">
        <w:t>Jan. 7</w:t>
      </w:r>
      <w:r w:rsidR="002478FD">
        <w:t xml:space="preserve"> Course Introduction/Syllabus review</w:t>
      </w:r>
    </w:p>
    <w:p w14:paraId="4B052F2C" w14:textId="721995B2" w:rsidR="00536020" w:rsidRDefault="003F3264" w:rsidP="002478FD">
      <w:pPr>
        <w:spacing w:after="0" w:line="360" w:lineRule="auto"/>
        <w:ind w:firstLine="720"/>
      </w:pPr>
      <w:r>
        <w:t xml:space="preserve">Jan. </w:t>
      </w:r>
      <w:proofErr w:type="gramStart"/>
      <w:r>
        <w:t>9</w:t>
      </w:r>
      <w:r w:rsidR="00536020">
        <w:t xml:space="preserve">  </w:t>
      </w:r>
      <w:r w:rsidR="002478FD">
        <w:t>What</w:t>
      </w:r>
      <w:proofErr w:type="gramEnd"/>
      <w:r w:rsidR="002478FD">
        <w:t xml:space="preserve"> is Internet Marketing?</w:t>
      </w:r>
      <w:r w:rsidR="007F28ED">
        <w:t>/Sign up for HubSpot Academy</w:t>
      </w:r>
    </w:p>
    <w:p w14:paraId="20EF910A" w14:textId="7269B62A" w:rsidR="00536020" w:rsidRDefault="003F3264" w:rsidP="0037411D">
      <w:pPr>
        <w:spacing w:after="0" w:line="360" w:lineRule="auto"/>
        <w:ind w:left="720"/>
      </w:pPr>
      <w:r>
        <w:t>Jan. 11</w:t>
      </w:r>
      <w:r w:rsidR="00F26B93">
        <w:t xml:space="preserve"> </w:t>
      </w:r>
      <w:r w:rsidR="00252C78">
        <w:t>Copyright Infringement/ Graphical Design Standards and a Style Guide</w:t>
      </w:r>
    </w:p>
    <w:p w14:paraId="763609B8" w14:textId="77777777" w:rsidR="00536020" w:rsidRPr="00E727DA" w:rsidRDefault="00536020" w:rsidP="00536020">
      <w:pPr>
        <w:spacing w:after="0" w:line="360" w:lineRule="auto"/>
        <w:rPr>
          <w:b/>
        </w:rPr>
      </w:pPr>
      <w:r>
        <w:rPr>
          <w:b/>
        </w:rPr>
        <w:t>Week 2</w:t>
      </w:r>
    </w:p>
    <w:p w14:paraId="2126B789" w14:textId="707E43EF" w:rsidR="001D0DA9" w:rsidRDefault="008114AB" w:rsidP="00536020">
      <w:pPr>
        <w:spacing w:after="0" w:line="360" w:lineRule="auto"/>
        <w:ind w:left="720"/>
      </w:pPr>
      <w:r>
        <w:t>Jan</w:t>
      </w:r>
      <w:r w:rsidR="0037411D">
        <w:t xml:space="preserve"> </w:t>
      </w:r>
      <w:r w:rsidR="00B808A8">
        <w:t>14</w:t>
      </w:r>
      <w:r w:rsidR="00FC7790" w:rsidRPr="00FC7790">
        <w:t xml:space="preserve"> </w:t>
      </w:r>
      <w:r w:rsidR="00252C78">
        <w:t>Article Presentations/Finish Topic/Present Project Options</w:t>
      </w:r>
      <w:r w:rsidR="00200C09">
        <w:t>/Weebly Demo</w:t>
      </w:r>
    </w:p>
    <w:p w14:paraId="7798265C" w14:textId="3982BEEF" w:rsidR="00224536" w:rsidRDefault="008114AB" w:rsidP="00536020">
      <w:pPr>
        <w:spacing w:after="0" w:line="360" w:lineRule="auto"/>
        <w:ind w:left="720"/>
      </w:pPr>
      <w:r>
        <w:t>Jan</w:t>
      </w:r>
      <w:r w:rsidR="00224536">
        <w:t xml:space="preserve"> </w:t>
      </w:r>
      <w:r w:rsidR="00B808A8">
        <w:t>16</w:t>
      </w:r>
      <w:r w:rsidR="00224536">
        <w:t xml:space="preserve"> </w:t>
      </w:r>
      <w:r w:rsidR="0022599F">
        <w:t>Website Development Process/</w:t>
      </w:r>
      <w:r w:rsidR="00200C09">
        <w:t>Weebly Demo</w:t>
      </w:r>
    </w:p>
    <w:p w14:paraId="6699C52E" w14:textId="70830698" w:rsidR="00536020" w:rsidRDefault="008114AB" w:rsidP="00252C78">
      <w:pPr>
        <w:ind w:left="720"/>
      </w:pPr>
      <w:r>
        <w:t>Jan</w:t>
      </w:r>
      <w:r w:rsidR="0022599F">
        <w:t xml:space="preserve"> </w:t>
      </w:r>
      <w:r w:rsidR="00B808A8">
        <w:t>18</w:t>
      </w:r>
      <w:r w:rsidR="0022599F">
        <w:t xml:space="preserve">- </w:t>
      </w:r>
      <w:r w:rsidR="00252C78">
        <w:t xml:space="preserve">- </w:t>
      </w:r>
      <w:r w:rsidR="00252C78">
        <w:t>Watch HubSpot Videos on your own/Class will not meet</w:t>
      </w:r>
      <w:r w:rsidR="00252C78">
        <w:t xml:space="preserve">/Watch the first three modules: Inbound Fundamentals, </w:t>
      </w:r>
      <w:proofErr w:type="gramStart"/>
      <w:r w:rsidR="00252C78">
        <w:t>Planning</w:t>
      </w:r>
      <w:proofErr w:type="gramEnd"/>
      <w:r w:rsidR="00252C78">
        <w:t xml:space="preserve"> a Long Term Content Strategy, Creating a blog Post</w:t>
      </w:r>
    </w:p>
    <w:p w14:paraId="342E59F7" w14:textId="32B90672" w:rsidR="00536020" w:rsidRDefault="00536020" w:rsidP="0022599F">
      <w:pPr>
        <w:spacing w:after="0" w:line="360" w:lineRule="auto"/>
      </w:pPr>
      <w:r>
        <w:rPr>
          <w:b/>
        </w:rPr>
        <w:t>Week 3</w:t>
      </w:r>
      <w:r w:rsidRPr="005D650D">
        <w:t xml:space="preserve"> </w:t>
      </w:r>
    </w:p>
    <w:p w14:paraId="3AD7622E" w14:textId="06EFBF9B" w:rsidR="002A624B" w:rsidRDefault="008114AB" w:rsidP="002A624B">
      <w:pPr>
        <w:spacing w:after="0" w:line="360" w:lineRule="auto"/>
        <w:ind w:left="720"/>
      </w:pPr>
      <w:r>
        <w:t>Jan 21</w:t>
      </w:r>
      <w:r w:rsidR="00224536">
        <w:t xml:space="preserve">. </w:t>
      </w:r>
      <w:r w:rsidR="00252C78">
        <w:t>No Class- MLK Day</w:t>
      </w:r>
      <w:r w:rsidR="00224536">
        <w:t xml:space="preserve"> </w:t>
      </w:r>
    </w:p>
    <w:p w14:paraId="144160A0" w14:textId="0724D938" w:rsidR="00224536" w:rsidRDefault="008114AB" w:rsidP="00252C78">
      <w:pPr>
        <w:spacing w:after="0" w:line="360" w:lineRule="auto"/>
        <w:ind w:left="720"/>
      </w:pPr>
      <w:r>
        <w:t xml:space="preserve">Jan </w:t>
      </w:r>
      <w:proofErr w:type="gramStart"/>
      <w:r>
        <w:t>23</w:t>
      </w:r>
      <w:r w:rsidR="002A624B">
        <w:t xml:space="preserve">  </w:t>
      </w:r>
      <w:r w:rsidR="00252C78">
        <w:t>Continue</w:t>
      </w:r>
      <w:proofErr w:type="gramEnd"/>
      <w:r w:rsidR="00252C78">
        <w:t xml:space="preserve"> with Website Development Process/</w:t>
      </w:r>
      <w:r w:rsidR="00252C78">
        <w:t>Article Presentations</w:t>
      </w:r>
      <w:r w:rsidR="00FB7C6E">
        <w:t>/Website Decisions Due</w:t>
      </w:r>
    </w:p>
    <w:p w14:paraId="7A5A9A61" w14:textId="164092A9" w:rsidR="00536020" w:rsidRPr="0022599F" w:rsidRDefault="008114AB" w:rsidP="002A624B">
      <w:pPr>
        <w:spacing w:after="0" w:line="360" w:lineRule="auto"/>
        <w:ind w:left="720"/>
      </w:pPr>
      <w:r>
        <w:t xml:space="preserve">Jan </w:t>
      </w:r>
      <w:proofErr w:type="gramStart"/>
      <w:r>
        <w:t>25</w:t>
      </w:r>
      <w:r w:rsidR="00536020">
        <w:t xml:space="preserve"> </w:t>
      </w:r>
      <w:r w:rsidR="00224536">
        <w:t xml:space="preserve"> </w:t>
      </w:r>
      <w:bookmarkStart w:id="0" w:name="_Hlk533929790"/>
      <w:r w:rsidR="00252C78">
        <w:t>Watch</w:t>
      </w:r>
      <w:proofErr w:type="gramEnd"/>
      <w:r w:rsidR="00252C78">
        <w:t xml:space="preserve"> HubSpot Videos on your own/Class will not meet</w:t>
      </w:r>
      <w:r w:rsidR="00252C78">
        <w:t>/Watch</w:t>
      </w:r>
      <w:r w:rsidR="00FB7C6E">
        <w:t xml:space="preserve"> the next three modules: </w:t>
      </w:r>
      <w:bookmarkEnd w:id="0"/>
      <w:r w:rsidR="00FB7C6E">
        <w:t>Creating Topic Clusters and Pillar Pages, Understanding Social Media Promotion, and Developing a Conversational Growth Strategy</w:t>
      </w:r>
    </w:p>
    <w:p w14:paraId="00E17D8B" w14:textId="77777777" w:rsidR="00157935" w:rsidRDefault="00157935" w:rsidP="00157935">
      <w:pPr>
        <w:spacing w:after="0" w:line="360" w:lineRule="auto"/>
        <w:rPr>
          <w:b/>
          <w:u w:val="single"/>
        </w:rPr>
      </w:pPr>
      <w:r w:rsidRPr="00F63D9A">
        <w:rPr>
          <w:b/>
        </w:rPr>
        <w:t>Week 4</w:t>
      </w:r>
      <w:r>
        <w:rPr>
          <w:b/>
          <w:u w:val="single"/>
        </w:rPr>
        <w:t xml:space="preserve">  </w:t>
      </w:r>
    </w:p>
    <w:p w14:paraId="6827DFCA" w14:textId="6FA42E8E" w:rsidR="00224536" w:rsidRDefault="008114AB" w:rsidP="00353A6D">
      <w:pPr>
        <w:spacing w:after="0" w:line="360" w:lineRule="auto"/>
        <w:ind w:left="720"/>
      </w:pPr>
      <w:r>
        <w:t>Jan 28</w:t>
      </w:r>
      <w:r w:rsidR="008F187A">
        <w:t xml:space="preserve"> </w:t>
      </w:r>
      <w:r w:rsidR="001A32A3">
        <w:t>Video and</w:t>
      </w:r>
      <w:r w:rsidR="007F28ED">
        <w:t xml:space="preserve"> Storytelling</w:t>
      </w:r>
    </w:p>
    <w:p w14:paraId="3BEA4304" w14:textId="38ECBC92" w:rsidR="00224536" w:rsidRDefault="008114AB" w:rsidP="00353A6D">
      <w:pPr>
        <w:spacing w:after="0" w:line="360" w:lineRule="auto"/>
        <w:ind w:left="720"/>
      </w:pPr>
      <w:r>
        <w:t>Jan 30</w:t>
      </w:r>
      <w:r w:rsidR="00353A6D">
        <w:t xml:space="preserve"> </w:t>
      </w:r>
      <w:r w:rsidR="00FB7C6E">
        <w:t>Guest Lecture: Ivan</w:t>
      </w:r>
      <w:r w:rsidR="00561612">
        <w:t xml:space="preserve"> </w:t>
      </w:r>
      <w:proofErr w:type="spellStart"/>
      <w:r w:rsidR="00561612">
        <w:t>Guadar</w:t>
      </w:r>
      <w:r w:rsidR="00200C09">
        <w:t>amma</w:t>
      </w:r>
      <w:proofErr w:type="spellEnd"/>
      <w:r w:rsidR="00432AF0">
        <w:t>/</w:t>
      </w:r>
    </w:p>
    <w:p w14:paraId="57C727D7" w14:textId="341100BD" w:rsidR="00A47A85" w:rsidRDefault="008114AB" w:rsidP="00224536">
      <w:pPr>
        <w:spacing w:after="0" w:line="360" w:lineRule="auto"/>
        <w:ind w:left="720"/>
      </w:pPr>
      <w:r>
        <w:t>Feb 1</w:t>
      </w:r>
      <w:r w:rsidR="00A33A3F">
        <w:t xml:space="preserve"> </w:t>
      </w:r>
      <w:r w:rsidR="00200C09">
        <w:t>Infographics/Buyer Personas/Article Presentations</w:t>
      </w:r>
      <w:r w:rsidR="00432AF0">
        <w:t>/Benchmark 1 due at 11:59 pm</w:t>
      </w:r>
    </w:p>
    <w:p w14:paraId="0E5037B4" w14:textId="77777777" w:rsidR="00A47A85" w:rsidRDefault="00A47A85" w:rsidP="00A47A85">
      <w:pPr>
        <w:spacing w:after="0" w:line="360" w:lineRule="auto"/>
      </w:pPr>
      <w:r>
        <w:rPr>
          <w:b/>
        </w:rPr>
        <w:t>Week 5</w:t>
      </w:r>
      <w:r w:rsidRPr="00F63D9A">
        <w:t xml:space="preserve"> </w:t>
      </w:r>
    </w:p>
    <w:p w14:paraId="645891A5" w14:textId="5D7B90AE" w:rsidR="008F187A" w:rsidRDefault="008114AB" w:rsidP="00200C09">
      <w:pPr>
        <w:spacing w:after="0" w:line="360" w:lineRule="auto"/>
        <w:ind w:left="720"/>
      </w:pPr>
      <w:r>
        <w:t>Feb 4</w:t>
      </w:r>
      <w:r w:rsidR="00200C09" w:rsidRPr="00200C09">
        <w:t xml:space="preserve"> </w:t>
      </w:r>
      <w:r w:rsidR="00200C09">
        <w:t>Exam 1- Material to date which includes lecture material, Terminology for Website Design, Assigned HubSpot Videos (First 6 modules)</w:t>
      </w:r>
    </w:p>
    <w:p w14:paraId="3675AAA4" w14:textId="6392ABB0" w:rsidR="00A47A85" w:rsidRPr="00353A6D" w:rsidRDefault="008114AB" w:rsidP="00353A6D">
      <w:pPr>
        <w:spacing w:after="0" w:line="360" w:lineRule="auto"/>
        <w:ind w:left="720"/>
      </w:pPr>
      <w:r>
        <w:t>Feb 6</w:t>
      </w:r>
      <w:r w:rsidR="00353A6D">
        <w:t xml:space="preserve"> </w:t>
      </w:r>
      <w:r w:rsidR="00200C09">
        <w:t>Work on websites in class</w:t>
      </w:r>
    </w:p>
    <w:p w14:paraId="5B201C89" w14:textId="646B4B4C" w:rsidR="00353A6D" w:rsidRPr="00A474C7" w:rsidRDefault="008114AB" w:rsidP="00353A6D">
      <w:pPr>
        <w:spacing w:after="0" w:line="360" w:lineRule="auto"/>
        <w:ind w:left="720"/>
        <w:rPr>
          <w:b/>
        </w:rPr>
      </w:pPr>
      <w:r>
        <w:t>Feb 8</w:t>
      </w:r>
      <w:r w:rsidR="00353A6D">
        <w:t xml:space="preserve"> </w:t>
      </w:r>
      <w:bookmarkStart w:id="1" w:name="_Hlk534134050"/>
      <w:r w:rsidR="0045711B">
        <w:t>Watch HubSpot Videos on your own/Class will not meet/Watch the next three modules</w:t>
      </w:r>
      <w:bookmarkEnd w:id="1"/>
      <w:r w:rsidR="0045711B">
        <w:t>: Understanding Conversions/Creating a Conversion Optimization Strategy</w:t>
      </w:r>
    </w:p>
    <w:p w14:paraId="79F38E21" w14:textId="77777777" w:rsidR="00336D70" w:rsidRDefault="00CE70E9" w:rsidP="00CE70E9">
      <w:pPr>
        <w:spacing w:after="0" w:line="360" w:lineRule="auto"/>
        <w:rPr>
          <w:b/>
        </w:rPr>
      </w:pPr>
      <w:r w:rsidRPr="00CE70E9">
        <w:rPr>
          <w:b/>
        </w:rPr>
        <w:t xml:space="preserve">Week 6 </w:t>
      </w:r>
    </w:p>
    <w:p w14:paraId="0FA08A71" w14:textId="1B3865BD" w:rsidR="00A33A3F" w:rsidRPr="00544E3E" w:rsidRDefault="008114AB" w:rsidP="00336D70">
      <w:pPr>
        <w:spacing w:after="0" w:line="360" w:lineRule="auto"/>
        <w:ind w:firstLine="720"/>
      </w:pPr>
      <w:r>
        <w:lastRenderedPageBreak/>
        <w:t>Feb 11</w:t>
      </w:r>
      <w:r w:rsidR="00544E3E">
        <w:t xml:space="preserve"> </w:t>
      </w:r>
      <w:r w:rsidR="005A3910">
        <w:t>Guest Lecture TTI- Courtney</w:t>
      </w:r>
    </w:p>
    <w:p w14:paraId="38C94BFA" w14:textId="05F95E6D" w:rsidR="00583CD5" w:rsidRDefault="008114AB" w:rsidP="000A7C70">
      <w:pPr>
        <w:spacing w:after="0" w:line="360" w:lineRule="auto"/>
        <w:ind w:left="720"/>
      </w:pPr>
      <w:r>
        <w:t>Feb 1</w:t>
      </w:r>
      <w:r w:rsidR="00200C09">
        <w:t>3. SEO/Articles</w:t>
      </w:r>
      <w:r w:rsidR="00432AF0">
        <w:t>/Benchmark 2 due at 11:59 pm</w:t>
      </w:r>
    </w:p>
    <w:p w14:paraId="400FF94C" w14:textId="58417E2D" w:rsidR="00583CD5" w:rsidRDefault="008114AB" w:rsidP="00200C09">
      <w:pPr>
        <w:spacing w:after="0" w:line="360" w:lineRule="auto"/>
        <w:ind w:left="720"/>
      </w:pPr>
      <w:r>
        <w:t>Feb 15</w:t>
      </w:r>
      <w:r w:rsidR="00200C09" w:rsidRPr="00200C09">
        <w:t xml:space="preserve"> </w:t>
      </w:r>
      <w:r w:rsidR="0045711B">
        <w:t xml:space="preserve">Watch HubSpot Videos on your own/Class will not meet/Watch the next three modules: Understanding Lead Nurturing, </w:t>
      </w:r>
      <w:proofErr w:type="gramStart"/>
      <w:r w:rsidR="0045711B">
        <w:t>Aligning</w:t>
      </w:r>
      <w:proofErr w:type="gramEnd"/>
      <w:r w:rsidR="0045711B">
        <w:t xml:space="preserve"> your Marketing with Sales/Applying a Customer Marketing Approach</w:t>
      </w:r>
    </w:p>
    <w:p w14:paraId="79F4C2F9" w14:textId="77777777" w:rsidR="00336D70" w:rsidRPr="007B545F" w:rsidRDefault="00336D70" w:rsidP="00336D70">
      <w:pPr>
        <w:spacing w:after="0" w:line="360" w:lineRule="auto"/>
        <w:rPr>
          <w:b/>
          <w:sz w:val="24"/>
        </w:rPr>
      </w:pPr>
      <w:r w:rsidRPr="007B545F">
        <w:rPr>
          <w:b/>
          <w:sz w:val="24"/>
        </w:rPr>
        <w:t>Week 7</w:t>
      </w:r>
    </w:p>
    <w:p w14:paraId="3DE8B515" w14:textId="59BCCE06" w:rsidR="00A33A3F" w:rsidRDefault="008114AB" w:rsidP="00155F7A">
      <w:pPr>
        <w:spacing w:after="0" w:line="360" w:lineRule="auto"/>
        <w:ind w:left="720"/>
      </w:pPr>
      <w:r>
        <w:t>Feb 18</w:t>
      </w:r>
      <w:r w:rsidR="00200C09">
        <w:t xml:space="preserve"> </w:t>
      </w:r>
      <w:r w:rsidR="0045711B">
        <w:t>Finish SEO</w:t>
      </w:r>
      <w:r w:rsidR="005651D5">
        <w:t>/</w:t>
      </w:r>
      <w:r w:rsidR="0045711B">
        <w:t>PPC</w:t>
      </w:r>
    </w:p>
    <w:p w14:paraId="663EE80C" w14:textId="092CA715" w:rsidR="006068CD" w:rsidRDefault="008114AB" w:rsidP="000A7C70">
      <w:pPr>
        <w:spacing w:after="0" w:line="360" w:lineRule="auto"/>
        <w:ind w:left="720"/>
      </w:pPr>
      <w:r>
        <w:t>Feb 20</w:t>
      </w:r>
      <w:r w:rsidR="00A33A3F">
        <w:t xml:space="preserve"> </w:t>
      </w:r>
      <w:r w:rsidR="0045711B">
        <w:t>PPC/</w:t>
      </w:r>
      <w:r w:rsidR="005651D5">
        <w:t>Ad Serving-</w:t>
      </w:r>
      <w:r w:rsidR="0045711B">
        <w:t>Display</w:t>
      </w:r>
    </w:p>
    <w:p w14:paraId="06FB5742" w14:textId="5879B93D" w:rsidR="006068CD" w:rsidRDefault="008114AB" w:rsidP="000A7C70">
      <w:pPr>
        <w:spacing w:after="0" w:line="360" w:lineRule="auto"/>
        <w:ind w:left="720"/>
      </w:pPr>
      <w:r>
        <w:t>Feb 22</w:t>
      </w:r>
      <w:r w:rsidR="006068CD">
        <w:t xml:space="preserve"> </w:t>
      </w:r>
      <w:r w:rsidR="0045711B">
        <w:t>HubSpot Inbound Marketing Certification due by 11:59 pm</w:t>
      </w:r>
    </w:p>
    <w:p w14:paraId="411D2FED" w14:textId="77777777" w:rsidR="00155F7A" w:rsidRPr="00155F7A" w:rsidRDefault="00155F7A" w:rsidP="00155F7A">
      <w:pPr>
        <w:spacing w:after="0" w:line="360" w:lineRule="auto"/>
        <w:rPr>
          <w:b/>
        </w:rPr>
      </w:pPr>
      <w:r>
        <w:rPr>
          <w:b/>
        </w:rPr>
        <w:t>Week 8</w:t>
      </w:r>
      <w:r>
        <w:t xml:space="preserve"> </w:t>
      </w:r>
    </w:p>
    <w:p w14:paraId="43297CF7" w14:textId="11128AB4" w:rsidR="006068CD" w:rsidRDefault="008114AB" w:rsidP="000A7C70">
      <w:pPr>
        <w:spacing w:after="0" w:line="360" w:lineRule="auto"/>
        <w:ind w:left="720" w:firstLine="30"/>
      </w:pPr>
      <w:r>
        <w:t>Feb 25</w:t>
      </w:r>
      <w:r w:rsidR="00155F7A">
        <w:t xml:space="preserve"> </w:t>
      </w:r>
      <w:r w:rsidR="0045711B">
        <w:t>Finish Topics</w:t>
      </w:r>
      <w:r w:rsidR="005651D5">
        <w:t>/Retargeting</w:t>
      </w:r>
    </w:p>
    <w:p w14:paraId="6D6AA588" w14:textId="01588ABC" w:rsidR="00933A73" w:rsidRDefault="008114AB" w:rsidP="00073C25">
      <w:pPr>
        <w:spacing w:after="0" w:line="360" w:lineRule="auto"/>
        <w:ind w:left="720" w:firstLine="30"/>
      </w:pPr>
      <w:r>
        <w:t>Feb 27</w:t>
      </w:r>
      <w:r w:rsidR="006068CD">
        <w:t xml:space="preserve"> </w:t>
      </w:r>
      <w:r w:rsidR="0045711B">
        <w:t>Exam 2 Material covered in class and in HubSpot since Exam 1</w:t>
      </w:r>
    </w:p>
    <w:p w14:paraId="64E5C79A" w14:textId="0104DC70" w:rsidR="00336D70" w:rsidRDefault="008114AB" w:rsidP="00933A73">
      <w:pPr>
        <w:spacing w:after="0" w:line="360" w:lineRule="auto"/>
        <w:ind w:left="720" w:firstLine="30"/>
      </w:pPr>
      <w:r>
        <w:t>Mar 1</w:t>
      </w:r>
      <w:r w:rsidR="007B545F">
        <w:t xml:space="preserve"> </w:t>
      </w:r>
      <w:r w:rsidR="005651D5">
        <w:t>Articles/Work on websites/</w:t>
      </w:r>
    </w:p>
    <w:p w14:paraId="425247ED" w14:textId="5FECE6C1" w:rsidR="008114AB" w:rsidRDefault="008114AB" w:rsidP="008114AB">
      <w:pPr>
        <w:spacing w:after="0" w:line="360" w:lineRule="auto"/>
        <w:ind w:left="720" w:firstLine="30"/>
        <w:jc w:val="center"/>
        <w:rPr>
          <w:color w:val="FF0000"/>
        </w:rPr>
      </w:pPr>
      <w:r>
        <w:rPr>
          <w:color w:val="FF0000"/>
        </w:rPr>
        <w:t>Spring Break March 4-8</w:t>
      </w:r>
    </w:p>
    <w:p w14:paraId="4089711E" w14:textId="6DBBB6C1" w:rsidR="008114AB" w:rsidRPr="008114AB" w:rsidRDefault="008114AB" w:rsidP="008114AB">
      <w:pPr>
        <w:spacing w:after="0" w:line="360" w:lineRule="auto"/>
        <w:ind w:left="720" w:firstLine="30"/>
        <w:jc w:val="center"/>
        <w:rPr>
          <w:color w:val="FF0000"/>
        </w:rPr>
      </w:pPr>
      <w:r>
        <w:rPr>
          <w:color w:val="FF0000"/>
        </w:rPr>
        <w:t>Have a fantastic break</w:t>
      </w:r>
    </w:p>
    <w:p w14:paraId="5E2741C6" w14:textId="77777777" w:rsidR="00336D70" w:rsidRPr="00110DF0" w:rsidRDefault="00796292" w:rsidP="00796292">
      <w:pPr>
        <w:spacing w:after="0" w:line="360" w:lineRule="auto"/>
        <w:rPr>
          <w:b/>
        </w:rPr>
      </w:pPr>
      <w:r>
        <w:rPr>
          <w:b/>
        </w:rPr>
        <w:t>Week 9</w:t>
      </w:r>
    </w:p>
    <w:p w14:paraId="2313392D" w14:textId="1C1A5996" w:rsidR="00A33A3F" w:rsidRDefault="00BC2345" w:rsidP="00796292">
      <w:pPr>
        <w:spacing w:after="0" w:line="360" w:lineRule="auto"/>
        <w:ind w:left="720"/>
      </w:pPr>
      <w:r>
        <w:t>Mar 11</w:t>
      </w:r>
      <w:r w:rsidR="00944FE1">
        <w:t xml:space="preserve"> </w:t>
      </w:r>
      <w:r w:rsidR="007B545F">
        <w:t>Social and Regulatory Issues/Privacy/Security</w:t>
      </w:r>
    </w:p>
    <w:p w14:paraId="4BCFAE1C" w14:textId="0ECB24C2" w:rsidR="00944FE1" w:rsidRDefault="00BC2345" w:rsidP="00422265">
      <w:pPr>
        <w:spacing w:after="0" w:line="360" w:lineRule="auto"/>
        <w:ind w:left="720"/>
      </w:pPr>
      <w:r>
        <w:t>Mar 13</w:t>
      </w:r>
      <w:r w:rsidR="00944FE1">
        <w:t xml:space="preserve"> </w:t>
      </w:r>
      <w:r w:rsidR="006D2A1E">
        <w:t>Continue topic/Article Presentations</w:t>
      </w:r>
      <w:r w:rsidR="0045711B">
        <w:t>/work on websites in class</w:t>
      </w:r>
    </w:p>
    <w:p w14:paraId="4A2C0451" w14:textId="32AF8A49" w:rsidR="0045711B" w:rsidRPr="00944FE1" w:rsidRDefault="00BC2345" w:rsidP="0045711B">
      <w:pPr>
        <w:spacing w:after="0" w:line="360" w:lineRule="auto"/>
        <w:ind w:left="720"/>
      </w:pPr>
      <w:r>
        <w:t xml:space="preserve">Mar 15 </w:t>
      </w:r>
      <w:r w:rsidR="0045711B">
        <w:t>Work on websites in class/</w:t>
      </w:r>
      <w:r w:rsidR="0045711B" w:rsidRPr="0045711B">
        <w:t xml:space="preserve"> </w:t>
      </w:r>
      <w:r w:rsidR="0045711B">
        <w:t>Benchmark 3 due at 11:59 pm</w:t>
      </w:r>
    </w:p>
    <w:p w14:paraId="16BEF7DC" w14:textId="3F38561E" w:rsidR="004313B5" w:rsidRDefault="004313B5" w:rsidP="004313B5">
      <w:pPr>
        <w:spacing w:after="0" w:line="360" w:lineRule="auto"/>
        <w:rPr>
          <w:b/>
        </w:rPr>
      </w:pPr>
      <w:r w:rsidRPr="00E044EF">
        <w:rPr>
          <w:b/>
        </w:rPr>
        <w:t>Week 10</w:t>
      </w:r>
    </w:p>
    <w:p w14:paraId="6F4C82F4" w14:textId="5D7AD31A" w:rsidR="00944FE1" w:rsidRPr="00944FE1" w:rsidRDefault="00944FE1" w:rsidP="004313B5">
      <w:pPr>
        <w:spacing w:after="0" w:line="360" w:lineRule="auto"/>
      </w:pPr>
      <w:r>
        <w:rPr>
          <w:b/>
        </w:rPr>
        <w:tab/>
      </w:r>
      <w:r w:rsidR="00432AF0">
        <w:t>Mar 18</w:t>
      </w:r>
      <w:r w:rsidR="006D2A1E">
        <w:t xml:space="preserve"> </w:t>
      </w:r>
      <w:r w:rsidR="005651D5">
        <w:t>Testing</w:t>
      </w:r>
      <w:r w:rsidR="007D7CC3">
        <w:t>/Usability Testing</w:t>
      </w:r>
    </w:p>
    <w:p w14:paraId="37377E13" w14:textId="3ED2E96C" w:rsidR="00A33A3F" w:rsidRPr="006D2A1E" w:rsidRDefault="00432AF0" w:rsidP="008821F8">
      <w:pPr>
        <w:spacing w:after="0" w:line="360" w:lineRule="auto"/>
        <w:ind w:left="720"/>
      </w:pPr>
      <w:r>
        <w:t>Mar 20</w:t>
      </w:r>
      <w:r w:rsidR="00422265">
        <w:rPr>
          <w:b/>
        </w:rPr>
        <w:t xml:space="preserve"> </w:t>
      </w:r>
      <w:r w:rsidR="006C098F">
        <w:t>Finish Topics/</w:t>
      </w:r>
      <w:r w:rsidR="005651D5">
        <w:t>Work on websites in class/</w:t>
      </w:r>
      <w:r>
        <w:t>Websites</w:t>
      </w:r>
      <w:r w:rsidR="0045711B">
        <w:t xml:space="preserve"> published</w:t>
      </w:r>
      <w:r>
        <w:t>/Install Google Analytics code-instructions on Canvas</w:t>
      </w:r>
    </w:p>
    <w:p w14:paraId="66EC7FDC" w14:textId="07EE0280" w:rsidR="00A33A3F" w:rsidRPr="00944FE1" w:rsidRDefault="00432AF0" w:rsidP="008821F8">
      <w:pPr>
        <w:spacing w:after="0" w:line="360" w:lineRule="auto"/>
        <w:ind w:left="720"/>
        <w:rPr>
          <w:i/>
        </w:rPr>
      </w:pPr>
      <w:r>
        <w:t>Mar 22 Guest Lecture Mr. Doug David</w:t>
      </w:r>
      <w:r w:rsidR="00DE6064">
        <w:t>off</w:t>
      </w:r>
      <w:bookmarkStart w:id="2" w:name="_GoBack"/>
      <w:bookmarkEnd w:id="2"/>
    </w:p>
    <w:p w14:paraId="19F1F669" w14:textId="77777777" w:rsidR="004313B5" w:rsidRPr="005B4A3F" w:rsidRDefault="005B4A3F" w:rsidP="005B4A3F">
      <w:pPr>
        <w:spacing w:after="0" w:line="360" w:lineRule="auto"/>
        <w:rPr>
          <w:b/>
        </w:rPr>
      </w:pPr>
      <w:r w:rsidRPr="005B4A3F">
        <w:rPr>
          <w:b/>
        </w:rPr>
        <w:t>Week 11</w:t>
      </w:r>
    </w:p>
    <w:p w14:paraId="454176DB" w14:textId="52713077" w:rsidR="007A00BA" w:rsidRPr="000E2AE1" w:rsidRDefault="00432AF0" w:rsidP="005B4A3F">
      <w:pPr>
        <w:spacing w:after="0" w:line="360" w:lineRule="auto"/>
        <w:ind w:left="720"/>
      </w:pPr>
      <w:r>
        <w:t xml:space="preserve">Mar 25 </w:t>
      </w:r>
      <w:r w:rsidR="0045711B">
        <w:t>Peer Review of Websites in class</w:t>
      </w:r>
    </w:p>
    <w:p w14:paraId="7286EBAA" w14:textId="768A6529" w:rsidR="005B4A3F" w:rsidRPr="000E2AE1" w:rsidRDefault="00432AF0" w:rsidP="005B4A3F">
      <w:pPr>
        <w:spacing w:after="0" w:line="360" w:lineRule="auto"/>
        <w:ind w:left="720"/>
        <w:rPr>
          <w:i/>
        </w:rPr>
      </w:pPr>
      <w:r>
        <w:t>Mar 27</w:t>
      </w:r>
      <w:r w:rsidR="00A33A3F" w:rsidRPr="000E2AE1">
        <w:t xml:space="preserve"> </w:t>
      </w:r>
      <w:r w:rsidR="005651D5">
        <w:t>Measuring Website success</w:t>
      </w:r>
    </w:p>
    <w:p w14:paraId="3D0BCA93" w14:textId="579C8AEC" w:rsidR="005B4A3F" w:rsidRDefault="00432AF0" w:rsidP="00B52276">
      <w:pPr>
        <w:spacing w:after="0" w:line="360" w:lineRule="auto"/>
        <w:ind w:left="720"/>
        <w:rPr>
          <w:i/>
        </w:rPr>
      </w:pPr>
      <w:r>
        <w:t>Mar 29</w:t>
      </w:r>
      <w:r w:rsidR="00A33A3F">
        <w:t xml:space="preserve">. </w:t>
      </w:r>
      <w:bookmarkStart w:id="3" w:name="_Hlk534148422"/>
      <w:r>
        <w:t xml:space="preserve">Watch </w:t>
      </w:r>
      <w:proofErr w:type="spellStart"/>
      <w:r>
        <w:t>Hubspot</w:t>
      </w:r>
      <w:proofErr w:type="spellEnd"/>
      <w:r>
        <w:t xml:space="preserve"> videos on your- </w:t>
      </w:r>
      <w:bookmarkEnd w:id="3"/>
      <w:r>
        <w:t xml:space="preserve">Begin </w:t>
      </w:r>
      <w:proofErr w:type="spellStart"/>
      <w:r>
        <w:t>Hubspot</w:t>
      </w:r>
      <w:proofErr w:type="spellEnd"/>
      <w:r>
        <w:t xml:space="preserve"> Email Certification videos</w:t>
      </w:r>
      <w:r w:rsidR="00933A73">
        <w:t>: Watch Understanding Email Marketing,</w:t>
      </w:r>
      <w:r w:rsidR="005651D5">
        <w:t xml:space="preserve"> </w:t>
      </w:r>
      <w:proofErr w:type="gramStart"/>
      <w:r w:rsidR="005651D5">
        <w:t>Creating</w:t>
      </w:r>
      <w:proofErr w:type="gramEnd"/>
      <w:r w:rsidR="005651D5">
        <w:t xml:space="preserve"> a Contact Management and Segmentation Strategy, and Sending the Right Email</w:t>
      </w:r>
    </w:p>
    <w:p w14:paraId="08673FF3" w14:textId="77777777" w:rsidR="00AC562C" w:rsidRDefault="00A474C7" w:rsidP="00BC3D70">
      <w:pPr>
        <w:spacing w:after="0" w:line="360" w:lineRule="auto"/>
      </w:pPr>
      <w:r>
        <w:rPr>
          <w:b/>
        </w:rPr>
        <w:t>Week 12</w:t>
      </w:r>
      <w:r w:rsidR="00BC3D70" w:rsidRPr="00BC3D70">
        <w:t xml:space="preserve"> </w:t>
      </w:r>
    </w:p>
    <w:p w14:paraId="2F92BD06" w14:textId="4CD18C4D" w:rsidR="00933A73" w:rsidRDefault="00432AF0" w:rsidP="00933A73">
      <w:pPr>
        <w:spacing w:after="0" w:line="360" w:lineRule="auto"/>
        <w:ind w:firstLine="720"/>
      </w:pPr>
      <w:r>
        <w:t>Apr 1</w:t>
      </w:r>
      <w:r w:rsidR="000E2AE1">
        <w:t xml:space="preserve"> </w:t>
      </w:r>
      <w:r w:rsidR="005651D5">
        <w:t>Begin Email Marketing in class</w:t>
      </w:r>
      <w:r w:rsidR="002078D3">
        <w:t>/Present Website Social Media Promotion Assignment</w:t>
      </w:r>
    </w:p>
    <w:p w14:paraId="366AF8CB" w14:textId="7C28B7E5" w:rsidR="000E2AE1" w:rsidRDefault="00EF56F0" w:rsidP="00656271">
      <w:pPr>
        <w:spacing w:after="0" w:line="360" w:lineRule="auto"/>
        <w:ind w:firstLine="720"/>
      </w:pPr>
      <w:r>
        <w:lastRenderedPageBreak/>
        <w:t xml:space="preserve">Apr </w:t>
      </w:r>
      <w:proofErr w:type="gramStart"/>
      <w:r>
        <w:t xml:space="preserve">3 </w:t>
      </w:r>
      <w:r w:rsidR="005651D5">
        <w:t xml:space="preserve"> Finish</w:t>
      </w:r>
      <w:proofErr w:type="gramEnd"/>
      <w:r w:rsidR="005651D5">
        <w:t xml:space="preserve"> Topic/Articles</w:t>
      </w:r>
      <w:r w:rsidR="002078D3">
        <w:t>/</w:t>
      </w:r>
    </w:p>
    <w:p w14:paraId="6FB632F6" w14:textId="164A5A47" w:rsidR="00BC3D70" w:rsidRDefault="005651D5" w:rsidP="005651D5">
      <w:pPr>
        <w:spacing w:after="0" w:line="360" w:lineRule="auto"/>
        <w:ind w:left="720"/>
        <w:rPr>
          <w:b/>
        </w:rPr>
      </w:pPr>
      <w:r>
        <w:t xml:space="preserve">Apr </w:t>
      </w:r>
      <w:proofErr w:type="gramStart"/>
      <w:r>
        <w:t xml:space="preserve">5 </w:t>
      </w:r>
      <w:r w:rsidR="009271FA">
        <w:t xml:space="preserve"> </w:t>
      </w:r>
      <w:r>
        <w:t>Watch</w:t>
      </w:r>
      <w:proofErr w:type="gramEnd"/>
      <w:r>
        <w:t xml:space="preserve"> </w:t>
      </w:r>
      <w:proofErr w:type="spellStart"/>
      <w:r>
        <w:t>Hubspot</w:t>
      </w:r>
      <w:proofErr w:type="spellEnd"/>
      <w:r>
        <w:t xml:space="preserve"> videos on your</w:t>
      </w:r>
      <w:r w:rsidR="002078D3">
        <w:t xml:space="preserve"> own</w:t>
      </w:r>
      <w:r>
        <w:t>-</w:t>
      </w:r>
      <w:r>
        <w:t>Creating a High Performing Email, Understanding Email Deliverability, and Outlining the Design of your Marketing Emails</w:t>
      </w:r>
    </w:p>
    <w:p w14:paraId="692DA768" w14:textId="77777777" w:rsidR="00BC3D70" w:rsidRDefault="00EC14B8" w:rsidP="00BC3D70">
      <w:pPr>
        <w:spacing w:after="0" w:line="360" w:lineRule="auto"/>
        <w:rPr>
          <w:b/>
        </w:rPr>
      </w:pPr>
      <w:r>
        <w:rPr>
          <w:b/>
        </w:rPr>
        <w:t>Week 13</w:t>
      </w:r>
    </w:p>
    <w:p w14:paraId="745D5125" w14:textId="58C8BA3E" w:rsidR="007A00BA" w:rsidRDefault="002078D3" w:rsidP="002078D3">
      <w:pPr>
        <w:spacing w:after="0" w:line="360" w:lineRule="auto"/>
        <w:ind w:left="720"/>
      </w:pPr>
      <w:r>
        <w:t>Apr 8</w:t>
      </w:r>
      <w:r w:rsidR="000E2AE1">
        <w:t xml:space="preserve"> </w:t>
      </w:r>
      <w:r>
        <w:t>Email Evaluation Exercise in class/ Results of Website Social Media Promotion due-discussion/ Give Students Email Capture/Mailchimp Assignment</w:t>
      </w:r>
    </w:p>
    <w:p w14:paraId="177C42B6" w14:textId="36A72FFC" w:rsidR="009271FA" w:rsidRDefault="002078D3" w:rsidP="00656271">
      <w:pPr>
        <w:spacing w:after="0" w:line="360" w:lineRule="auto"/>
        <w:ind w:firstLine="720"/>
      </w:pPr>
      <w:r>
        <w:t>Apr 10</w:t>
      </w:r>
      <w:r w:rsidR="00656271">
        <w:t xml:space="preserve"> </w:t>
      </w:r>
      <w:r>
        <w:t xml:space="preserve">Intro to Mailchimp/ </w:t>
      </w:r>
      <w:r>
        <w:t>Work on MailChimp Assignment in Class</w:t>
      </w:r>
    </w:p>
    <w:p w14:paraId="1517F23F" w14:textId="52F38DF9" w:rsidR="00BC3D70" w:rsidRPr="00656271" w:rsidRDefault="002078D3" w:rsidP="00656271">
      <w:pPr>
        <w:spacing w:after="0" w:line="360" w:lineRule="auto"/>
        <w:ind w:left="720"/>
        <w:rPr>
          <w:i/>
        </w:rPr>
      </w:pPr>
      <w:r>
        <w:t xml:space="preserve">Apr </w:t>
      </w:r>
      <w:proofErr w:type="gramStart"/>
      <w:r>
        <w:t xml:space="preserve">12 </w:t>
      </w:r>
      <w:r w:rsidR="00BC3D70">
        <w:t xml:space="preserve"> </w:t>
      </w:r>
      <w:r>
        <w:t>Watch</w:t>
      </w:r>
      <w:proofErr w:type="gramEnd"/>
      <w:r>
        <w:t xml:space="preserve"> </w:t>
      </w:r>
      <w:proofErr w:type="spellStart"/>
      <w:r>
        <w:t>Hubspot</w:t>
      </w:r>
      <w:proofErr w:type="spellEnd"/>
      <w:r>
        <w:t xml:space="preserve"> videos on your own-Analyzing your Marketing Emails, Testing your marketing emails, and Developing Relationships with Lead Nurturing</w:t>
      </w:r>
    </w:p>
    <w:p w14:paraId="52B52238" w14:textId="77777777" w:rsidR="00BC3D70" w:rsidRPr="00755FCA" w:rsidRDefault="00EC14B8" w:rsidP="00BC3D70">
      <w:pPr>
        <w:spacing w:after="0" w:line="360" w:lineRule="auto"/>
        <w:rPr>
          <w:b/>
        </w:rPr>
      </w:pPr>
      <w:r>
        <w:rPr>
          <w:b/>
        </w:rPr>
        <w:t>Week 14</w:t>
      </w:r>
    </w:p>
    <w:p w14:paraId="5F25C842" w14:textId="13D31ED7" w:rsidR="007A00BA" w:rsidRDefault="002078D3" w:rsidP="00BC3D70">
      <w:pPr>
        <w:spacing w:after="0" w:line="360" w:lineRule="auto"/>
        <w:ind w:firstLine="720"/>
      </w:pPr>
      <w:r>
        <w:t>Apr 15 Exam 3 Material since Exam 2 from class lecture and HubSpot</w:t>
      </w:r>
    </w:p>
    <w:p w14:paraId="09EE9530" w14:textId="654603DE" w:rsidR="00EC14B8" w:rsidRDefault="002078D3" w:rsidP="00BC3D70">
      <w:pPr>
        <w:spacing w:after="0" w:line="360" w:lineRule="auto"/>
        <w:ind w:firstLine="720"/>
      </w:pPr>
      <w:r>
        <w:t>Apr 17</w:t>
      </w:r>
      <w:r w:rsidR="00656271">
        <w:t xml:space="preserve"> </w:t>
      </w:r>
      <w:r>
        <w:t>Finish email assignments/Send</w:t>
      </w:r>
      <w:r w:rsidR="003856C5">
        <w:t>/ Wait 3 days before looking at results and writing report</w:t>
      </w:r>
    </w:p>
    <w:p w14:paraId="1042285F" w14:textId="77777777" w:rsidR="003856C5" w:rsidRDefault="002078D3" w:rsidP="00BC3D70">
      <w:pPr>
        <w:spacing w:after="0" w:line="360" w:lineRule="auto"/>
        <w:ind w:firstLine="720"/>
      </w:pPr>
      <w:r>
        <w:t xml:space="preserve">Apr 19 </w:t>
      </w:r>
      <w:proofErr w:type="gramStart"/>
      <w:r w:rsidR="003856C5">
        <w:t>On</w:t>
      </w:r>
      <w:proofErr w:type="gramEnd"/>
      <w:r w:rsidR="003856C5">
        <w:t xml:space="preserve"> your own, complete HubSpot Email Certification. Due at 11:59 pm on Canvas</w:t>
      </w:r>
    </w:p>
    <w:p w14:paraId="0D932205" w14:textId="77777777" w:rsidR="003856C5" w:rsidRDefault="003856C5" w:rsidP="003856C5">
      <w:pPr>
        <w:spacing w:after="0" w:line="360" w:lineRule="auto"/>
      </w:pPr>
      <w:r>
        <w:t>Week 15</w:t>
      </w:r>
    </w:p>
    <w:p w14:paraId="20DE19EC" w14:textId="6EFE70D1" w:rsidR="00BC3D70" w:rsidRDefault="003856C5" w:rsidP="003856C5">
      <w:pPr>
        <w:spacing w:after="0" w:line="360" w:lineRule="auto"/>
        <w:ind w:left="720"/>
      </w:pPr>
      <w:r>
        <w:t>Apr 2</w:t>
      </w:r>
      <w:r w:rsidR="007D7CC3">
        <w:t>2</w:t>
      </w:r>
      <w:r>
        <w:t xml:space="preserve"> Email Assignments due. Bring Print out of email and report to class. I will only accept hard copies/work on websites/Website videos are due and plan to present in class.</w:t>
      </w:r>
    </w:p>
    <w:p w14:paraId="46838E11" w14:textId="1B3DEFA4" w:rsidR="003856C5" w:rsidRPr="003856C5" w:rsidRDefault="003856C5" w:rsidP="003856C5">
      <w:pPr>
        <w:spacing w:after="0" w:line="360" w:lineRule="auto"/>
        <w:ind w:left="720"/>
      </w:pPr>
      <w:r>
        <w:t>Apr 2</w:t>
      </w:r>
      <w:r w:rsidR="007D7CC3">
        <w:t>4</w:t>
      </w:r>
      <w:r>
        <w:t xml:space="preserve"> Final review of Google Analytics on websites/Websites due at 11:59 pm</w:t>
      </w:r>
    </w:p>
    <w:p w14:paraId="03953127" w14:textId="77777777" w:rsidR="00BC3D70" w:rsidRDefault="00BC3D70" w:rsidP="00BC3D70">
      <w:pPr>
        <w:spacing w:after="0" w:line="360" w:lineRule="auto"/>
        <w:rPr>
          <w:b/>
        </w:rPr>
      </w:pPr>
      <w:r>
        <w:rPr>
          <w:b/>
        </w:rPr>
        <w:t>Final Exam Week</w:t>
      </w:r>
      <w:r w:rsidR="00656271">
        <w:rPr>
          <w:b/>
        </w:rPr>
        <w:t>- Reflection Paper due by start of final-Upload to Canvas</w:t>
      </w:r>
    </w:p>
    <w:p w14:paraId="55F8E842" w14:textId="01544F45" w:rsidR="00C561E2" w:rsidRDefault="00BC3D70" w:rsidP="003856C5">
      <w:pPr>
        <w:spacing w:after="0" w:line="360" w:lineRule="auto"/>
      </w:pPr>
      <w:r>
        <w:rPr>
          <w:b/>
        </w:rPr>
        <w:tab/>
      </w:r>
      <w:r w:rsidRPr="00D35300">
        <w:t>Groups</w:t>
      </w:r>
      <w:r w:rsidR="001572FD">
        <w:t>/Individuals</w:t>
      </w:r>
      <w:r w:rsidRPr="00D35300">
        <w:t xml:space="preserve"> will present their </w:t>
      </w:r>
      <w:r w:rsidR="001A3196">
        <w:t>websites</w:t>
      </w:r>
      <w:r w:rsidRPr="00D35300">
        <w:t xml:space="preserve"> as an or</w:t>
      </w:r>
      <w:r w:rsidR="00AC562C">
        <w:t>al presentation with</w:t>
      </w:r>
      <w:r w:rsidR="003856C5">
        <w:t>out</w:t>
      </w:r>
      <w:r w:rsidR="00AC562C">
        <w:t>.</w:t>
      </w:r>
      <w:r w:rsidR="001A3196">
        <w:t xml:space="preserve"> </w:t>
      </w:r>
      <w:r w:rsidR="003856C5">
        <w:t xml:space="preserve">Groups will present with 2 minutes per person or a minimum of 6 minutes. Individuals will have 5 minutes. Plan your presentation. </w:t>
      </w:r>
    </w:p>
    <w:p w14:paraId="5A3CE53F" w14:textId="2A5A314F" w:rsidR="007A00BA" w:rsidRDefault="00672F8B">
      <w:r>
        <w:tab/>
      </w:r>
      <w:r w:rsidR="007A00BA">
        <w:t xml:space="preserve">MWF 11:15 am class final will be Monday, </w:t>
      </w:r>
      <w:r w:rsidR="003856C5">
        <w:t>April 29.</w:t>
      </w:r>
      <w:r w:rsidR="006678EA">
        <w:t xml:space="preserve"> from 10:30 am to 12:30 pm</w:t>
      </w:r>
    </w:p>
    <w:p w14:paraId="341F0464" w14:textId="3820D8C2" w:rsidR="006678EA" w:rsidRDefault="006678EA">
      <w:r>
        <w:tab/>
        <w:t xml:space="preserve">MWF 12:20 pm class final will be Wednesday, </w:t>
      </w:r>
      <w:r w:rsidR="003856C5">
        <w:t>May 1,</w:t>
      </w:r>
      <w:r>
        <w:t xml:space="preserve"> from 10:30 am to 12:30 pm</w:t>
      </w:r>
    </w:p>
    <w:sectPr w:rsidR="00667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FA7B84"/>
    <w:multiLevelType w:val="hybridMultilevel"/>
    <w:tmpl w:val="784C64A0"/>
    <w:lvl w:ilvl="0" w:tplc="CD6E9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720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3E1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D6D9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C235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323F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0D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B21B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4E5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MTY2N7AwMTQytLRQ0lEKTi0uzszPAykwrQUAmnlJkiwAAAA="/>
  </w:docVars>
  <w:rsids>
    <w:rsidRoot w:val="00BE57F9"/>
    <w:rsid w:val="00066A96"/>
    <w:rsid w:val="00073C25"/>
    <w:rsid w:val="000A7C70"/>
    <w:rsid w:val="000E2AE1"/>
    <w:rsid w:val="000F6662"/>
    <w:rsid w:val="001372BA"/>
    <w:rsid w:val="00137E06"/>
    <w:rsid w:val="0014753E"/>
    <w:rsid w:val="00152E0D"/>
    <w:rsid w:val="00155F7A"/>
    <w:rsid w:val="001572FD"/>
    <w:rsid w:val="00157935"/>
    <w:rsid w:val="001A3196"/>
    <w:rsid w:val="001A32A3"/>
    <w:rsid w:val="001A423A"/>
    <w:rsid w:val="001D0DA9"/>
    <w:rsid w:val="001D22CA"/>
    <w:rsid w:val="00200C09"/>
    <w:rsid w:val="002078D3"/>
    <w:rsid w:val="00211F68"/>
    <w:rsid w:val="00224536"/>
    <w:rsid w:val="0022599F"/>
    <w:rsid w:val="00240797"/>
    <w:rsid w:val="002478FD"/>
    <w:rsid w:val="00252C78"/>
    <w:rsid w:val="002A624B"/>
    <w:rsid w:val="002B0E49"/>
    <w:rsid w:val="002E0C4D"/>
    <w:rsid w:val="00336D70"/>
    <w:rsid w:val="00353A6D"/>
    <w:rsid w:val="0037411D"/>
    <w:rsid w:val="003856C5"/>
    <w:rsid w:val="003C0C6E"/>
    <w:rsid w:val="003F3264"/>
    <w:rsid w:val="003F603A"/>
    <w:rsid w:val="00422265"/>
    <w:rsid w:val="004313B5"/>
    <w:rsid w:val="00432AF0"/>
    <w:rsid w:val="00440421"/>
    <w:rsid w:val="0045711B"/>
    <w:rsid w:val="004A7EC8"/>
    <w:rsid w:val="004F5A45"/>
    <w:rsid w:val="00536020"/>
    <w:rsid w:val="00544E3E"/>
    <w:rsid w:val="00561612"/>
    <w:rsid w:val="005651D5"/>
    <w:rsid w:val="00583CD5"/>
    <w:rsid w:val="005A3910"/>
    <w:rsid w:val="005B4A3F"/>
    <w:rsid w:val="006068CD"/>
    <w:rsid w:val="0065504F"/>
    <w:rsid w:val="00656271"/>
    <w:rsid w:val="006678EA"/>
    <w:rsid w:val="00672F8B"/>
    <w:rsid w:val="006B7A06"/>
    <w:rsid w:val="006C098F"/>
    <w:rsid w:val="006D2A1E"/>
    <w:rsid w:val="007714FC"/>
    <w:rsid w:val="00782A59"/>
    <w:rsid w:val="00796292"/>
    <w:rsid w:val="007A00BA"/>
    <w:rsid w:val="007B545F"/>
    <w:rsid w:val="007D7CC3"/>
    <w:rsid w:val="007E555B"/>
    <w:rsid w:val="007F28ED"/>
    <w:rsid w:val="007F3B31"/>
    <w:rsid w:val="008074DB"/>
    <w:rsid w:val="008114AB"/>
    <w:rsid w:val="008230D5"/>
    <w:rsid w:val="008279D0"/>
    <w:rsid w:val="008821F8"/>
    <w:rsid w:val="008A6D67"/>
    <w:rsid w:val="008F187A"/>
    <w:rsid w:val="009271FA"/>
    <w:rsid w:val="00933A73"/>
    <w:rsid w:val="00944FE1"/>
    <w:rsid w:val="00976F8E"/>
    <w:rsid w:val="009C63B8"/>
    <w:rsid w:val="00A33A3F"/>
    <w:rsid w:val="00A46701"/>
    <w:rsid w:val="00A474C7"/>
    <w:rsid w:val="00A47A85"/>
    <w:rsid w:val="00A532E9"/>
    <w:rsid w:val="00A7081D"/>
    <w:rsid w:val="00AC562C"/>
    <w:rsid w:val="00B02AA4"/>
    <w:rsid w:val="00B52276"/>
    <w:rsid w:val="00B808A8"/>
    <w:rsid w:val="00BB1BCC"/>
    <w:rsid w:val="00BC2345"/>
    <w:rsid w:val="00BC3D70"/>
    <w:rsid w:val="00BE57F9"/>
    <w:rsid w:val="00C101A3"/>
    <w:rsid w:val="00C25767"/>
    <w:rsid w:val="00C561E2"/>
    <w:rsid w:val="00CE70E9"/>
    <w:rsid w:val="00CF5BB2"/>
    <w:rsid w:val="00D30E07"/>
    <w:rsid w:val="00D82A48"/>
    <w:rsid w:val="00DE6064"/>
    <w:rsid w:val="00E0440F"/>
    <w:rsid w:val="00E14ED2"/>
    <w:rsid w:val="00E65454"/>
    <w:rsid w:val="00EC14B8"/>
    <w:rsid w:val="00EF56F0"/>
    <w:rsid w:val="00F242C1"/>
    <w:rsid w:val="00F26B93"/>
    <w:rsid w:val="00FB7C6E"/>
    <w:rsid w:val="00FC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33A12"/>
  <w15:docId w15:val="{D389E782-9CD9-4D18-A320-8C2AC33A8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60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28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28E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2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658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na Parker</dc:creator>
  <cp:lastModifiedBy>Janna Parker</cp:lastModifiedBy>
  <cp:revision>2</cp:revision>
  <dcterms:created xsi:type="dcterms:W3CDTF">2019-01-05T22:46:00Z</dcterms:created>
  <dcterms:modified xsi:type="dcterms:W3CDTF">2019-01-05T22:46:00Z</dcterms:modified>
</cp:coreProperties>
</file>